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B8E2" w14:textId="1BB9E712" w:rsidR="00CB0D2E" w:rsidRDefault="00CB0D2E">
      <w:r>
        <w:t>Enjoying a monsoon vacation in Pondicherry</w:t>
      </w:r>
    </w:p>
    <w:p w14:paraId="49A8BEDC" w14:textId="67E45A1A" w:rsidR="003D2E29" w:rsidRDefault="00CB0D2E" w:rsidP="00CB0D2E">
      <w:pPr>
        <w:jc w:val="both"/>
      </w:pPr>
      <w:r>
        <w:t xml:space="preserve">One of the amazing beach destinations found in the south of India, it’s a place that you feel you could keep going back to. An amazing monsoon vacation trip to </w:t>
      </w:r>
      <w:r w:rsidR="00B0033C">
        <w:t>Pondicherry</w:t>
      </w:r>
      <w:r w:rsidR="00D80D4C">
        <w:t>,</w:t>
      </w:r>
      <w:r w:rsidR="00B0033C">
        <w:t xml:space="preserve"> or </w:t>
      </w:r>
      <w:r>
        <w:t xml:space="preserve">Puducherry </w:t>
      </w:r>
      <w:r w:rsidR="00B0033C">
        <w:t>as it</w:t>
      </w:r>
      <w:r w:rsidR="00193EC9">
        <w:t xml:space="preserve"> </w:t>
      </w:r>
      <w:r w:rsidR="00D80D4C">
        <w:t xml:space="preserve">is </w:t>
      </w:r>
      <w:r w:rsidR="00193EC9">
        <w:t xml:space="preserve">known, </w:t>
      </w:r>
      <w:r>
        <w:t>can hold a prominent spot on your to-do list.</w:t>
      </w:r>
      <w:r w:rsidR="00193EC9">
        <w:t xml:space="preserve"> The </w:t>
      </w:r>
      <w:r w:rsidR="00D80D4C">
        <w:t>French for long colonized the town</w:t>
      </w:r>
      <w:r w:rsidR="00193EC9">
        <w:t xml:space="preserve"> and it still does hold those </w:t>
      </w:r>
      <w:r w:rsidR="00891358">
        <w:t>French influence</w:t>
      </w:r>
      <w:r w:rsidR="003D2E29">
        <w:t>s</w:t>
      </w:r>
      <w:r w:rsidR="00891358">
        <w:t xml:space="preserve"> clos</w:t>
      </w:r>
      <w:r w:rsidR="003D2E29">
        <w:t>e</w:t>
      </w:r>
      <w:r w:rsidR="00891358">
        <w:t xml:space="preserve"> to the heart in terms of architecture, cuisine and </w:t>
      </w:r>
      <w:r w:rsidR="004E5513">
        <w:t xml:space="preserve">even the bit of the language spoken here has </w:t>
      </w:r>
      <w:r w:rsidR="003D2E29">
        <w:t>got that French connection.</w:t>
      </w:r>
    </w:p>
    <w:p w14:paraId="4C000240" w14:textId="7FD0BE8A" w:rsidR="00CB0D2E" w:rsidRDefault="00CB0D2E">
      <w:pPr>
        <w:rPr>
          <w:b/>
          <w:bCs/>
        </w:rPr>
      </w:pPr>
      <w:r>
        <w:rPr>
          <w:b/>
          <w:bCs/>
        </w:rPr>
        <w:t>Places to visit</w:t>
      </w:r>
    </w:p>
    <w:p w14:paraId="062AB6E3" w14:textId="37C9C469" w:rsidR="00CB0D2E" w:rsidRDefault="00CB0D2E">
      <w:pPr>
        <w:rPr>
          <w:i/>
          <w:iCs/>
        </w:rPr>
      </w:pPr>
      <w:r>
        <w:rPr>
          <w:i/>
          <w:iCs/>
        </w:rPr>
        <w:t>La Maison Rose</w:t>
      </w:r>
    </w:p>
    <w:p w14:paraId="5280B23B" w14:textId="78B8D5D4" w:rsidR="009A68EA" w:rsidRPr="009A68EA" w:rsidRDefault="00B27511" w:rsidP="000559C7">
      <w:pPr>
        <w:jc w:val="both"/>
      </w:pPr>
      <w:r>
        <w:t xml:space="preserve">If you are fond of </w:t>
      </w:r>
      <w:r w:rsidR="00900DB2">
        <w:t xml:space="preserve">architecture and </w:t>
      </w:r>
      <w:r w:rsidR="00177F76">
        <w:t xml:space="preserve">edifices that have stood the test of time, Pondicherry is the place that </w:t>
      </w:r>
      <w:proofErr w:type="spellStart"/>
      <w:r w:rsidR="00700B4E">
        <w:t>fulfil</w:t>
      </w:r>
      <w:r w:rsidR="000559C7">
        <w:t>ls</w:t>
      </w:r>
      <w:proofErr w:type="spellEnd"/>
      <w:r w:rsidR="00700B4E">
        <w:t xml:space="preserve"> your desire to check some magn</w:t>
      </w:r>
      <w:r w:rsidR="000559C7">
        <w:t>ific</w:t>
      </w:r>
      <w:r w:rsidR="00700B4E">
        <w:t>ent fre</w:t>
      </w:r>
      <w:r w:rsidR="000559C7">
        <w:t>s</w:t>
      </w:r>
      <w:r w:rsidR="00700B4E">
        <w:t>h colonial</w:t>
      </w:r>
      <w:r w:rsidR="000559C7">
        <w:t xml:space="preserve"> </w:t>
      </w:r>
      <w:r w:rsidR="00700B4E">
        <w:t>architecture</w:t>
      </w:r>
      <w:r w:rsidR="00A86C5A">
        <w:t xml:space="preserve">. People have kept the original intact and </w:t>
      </w:r>
      <w:r w:rsidR="000559C7">
        <w:t>c</w:t>
      </w:r>
      <w:r w:rsidR="00A86C5A">
        <w:t>onverted them to boutique shops to retain the old el</w:t>
      </w:r>
      <w:r w:rsidR="000559C7">
        <w:t>e</w:t>
      </w:r>
      <w:r w:rsidR="00A86C5A">
        <w:t>gance of the place.</w:t>
      </w:r>
      <w:r w:rsidR="003129FA">
        <w:t xml:space="preserve"> </w:t>
      </w:r>
      <w:r w:rsidR="00630692">
        <w:t>Y</w:t>
      </w:r>
      <w:r w:rsidR="003129FA">
        <w:t>ou</w:t>
      </w:r>
      <w:r w:rsidR="006B58F0">
        <w:t xml:space="preserve"> </w:t>
      </w:r>
      <w:r w:rsidR="00630692">
        <w:t xml:space="preserve">can now shop for unique pieces of </w:t>
      </w:r>
      <w:proofErr w:type="spellStart"/>
      <w:r w:rsidR="00630692">
        <w:t>j</w:t>
      </w:r>
      <w:r w:rsidR="006B58F0">
        <w:t>ewel</w:t>
      </w:r>
      <w:r w:rsidR="00630692">
        <w:t>ry</w:t>
      </w:r>
      <w:proofErr w:type="spellEnd"/>
      <w:r w:rsidR="00630692">
        <w:t>, clothes and much more. Ther</w:t>
      </w:r>
      <w:r w:rsidR="006B58F0">
        <w:t>e</w:t>
      </w:r>
      <w:r w:rsidR="00630692">
        <w:t xml:space="preserve"> are some </w:t>
      </w:r>
      <w:r w:rsidR="00EA004F">
        <w:t>exquisite pieces of souvenirs that you could take home</w:t>
      </w:r>
      <w:r w:rsidR="00976088">
        <w:t xml:space="preserve">. The owners have tried </w:t>
      </w:r>
      <w:r w:rsidR="006B58F0">
        <w:t>to</w:t>
      </w:r>
      <w:r w:rsidR="00976088">
        <w:t xml:space="preserve"> retain the old</w:t>
      </w:r>
      <w:r w:rsidR="00DF1E97">
        <w:t>-</w:t>
      </w:r>
      <w:r w:rsidR="00976088">
        <w:t xml:space="preserve">world charm </w:t>
      </w:r>
      <w:r w:rsidR="006B58F0">
        <w:t>of</w:t>
      </w:r>
      <w:r w:rsidR="00976088">
        <w:t xml:space="preserve"> the place and it</w:t>
      </w:r>
      <w:r w:rsidR="00DF1E97">
        <w:t>’</w:t>
      </w:r>
      <w:r w:rsidR="00976088">
        <w:t>s one of the best pl</w:t>
      </w:r>
      <w:r w:rsidR="000E342F">
        <w:t>a</w:t>
      </w:r>
      <w:r w:rsidR="00976088">
        <w:t xml:space="preserve">ces to shop and look around the </w:t>
      </w:r>
      <w:proofErr w:type="spellStart"/>
      <w:r w:rsidR="00976088">
        <w:t>marvelous</w:t>
      </w:r>
      <w:proofErr w:type="spellEnd"/>
      <w:r w:rsidR="00976088">
        <w:t xml:space="preserve"> edifice</w:t>
      </w:r>
      <w:r w:rsidR="00DF1E97">
        <w:t>.</w:t>
      </w:r>
    </w:p>
    <w:p w14:paraId="52BD56E0" w14:textId="65F01FFF" w:rsidR="00CB0D2E" w:rsidRDefault="00CB0D2E">
      <w:pPr>
        <w:rPr>
          <w:i/>
          <w:iCs/>
        </w:rPr>
      </w:pPr>
      <w:proofErr w:type="spellStart"/>
      <w:r>
        <w:rPr>
          <w:i/>
          <w:iCs/>
        </w:rPr>
        <w:t>Eglise</w:t>
      </w:r>
      <w:proofErr w:type="spellEnd"/>
      <w:r>
        <w:rPr>
          <w:i/>
          <w:iCs/>
        </w:rPr>
        <w:t xml:space="preserve"> De Notre Dame Des Anges</w:t>
      </w:r>
    </w:p>
    <w:p w14:paraId="48086EC0" w14:textId="4357EF4D" w:rsidR="00DF1E97" w:rsidRPr="00DF1E97" w:rsidRDefault="006E6F2A" w:rsidP="00C446E2">
      <w:pPr>
        <w:jc w:val="both"/>
      </w:pPr>
      <w:r>
        <w:t>The church</w:t>
      </w:r>
      <w:r w:rsidR="00DF51D9">
        <w:t>,</w:t>
      </w:r>
      <w:r>
        <w:t xml:space="preserve"> also known as our lady of angels, happens to be one of the oldest churches built in the 18th century</w:t>
      </w:r>
      <w:r w:rsidR="00C446E2">
        <w:t xml:space="preserve">. The architectural similarity </w:t>
      </w:r>
      <w:r w:rsidR="004C055F">
        <w:t>matches that of Basilica at Lourdes In France</w:t>
      </w:r>
      <w:r>
        <w:t>.</w:t>
      </w:r>
      <w:r w:rsidR="00DF51D9">
        <w:t xml:space="preserve"> </w:t>
      </w:r>
      <w:r w:rsidR="00C01115">
        <w:t>T</w:t>
      </w:r>
      <w:r w:rsidR="00DF51D9">
        <w:t xml:space="preserve">he church is built </w:t>
      </w:r>
      <w:r w:rsidR="001D3175">
        <w:t>to overlook</w:t>
      </w:r>
      <w:r w:rsidR="00C01115">
        <w:t xml:space="preserve"> </w:t>
      </w:r>
      <w:r w:rsidR="001D3175">
        <w:t>a large water body, the Bay of Bengal</w:t>
      </w:r>
      <w:r w:rsidR="008E378C">
        <w:t>,</w:t>
      </w:r>
      <w:r w:rsidR="001D3175">
        <w:t xml:space="preserve"> </w:t>
      </w:r>
      <w:r w:rsidR="008E378C">
        <w:t>adding</w:t>
      </w:r>
      <w:r w:rsidR="001D3175">
        <w:t xml:space="preserve"> to </w:t>
      </w:r>
      <w:r w:rsidR="008E378C">
        <w:t>the tranquilness of the place as you see the pristine water sparkling in the morning sunlight.</w:t>
      </w:r>
      <w:r w:rsidR="000A1E8B">
        <w:t xml:space="preserve"> A huge statue of </w:t>
      </w:r>
      <w:r w:rsidR="00301410">
        <w:t>M</w:t>
      </w:r>
      <w:r w:rsidR="000A1E8B">
        <w:t xml:space="preserve">other </w:t>
      </w:r>
      <w:r w:rsidR="00081281">
        <w:t xml:space="preserve">Mary </w:t>
      </w:r>
      <w:r w:rsidR="00DC58DE">
        <w:t>holding infant Jesus</w:t>
      </w:r>
      <w:r w:rsidR="00E424C0">
        <w:t xml:space="preserve"> along</w:t>
      </w:r>
      <w:r w:rsidR="000818B4">
        <w:t xml:space="preserve"> with a Joan of arc sta</w:t>
      </w:r>
      <w:r w:rsidR="00301410">
        <w:t>tu</w:t>
      </w:r>
      <w:r w:rsidR="000818B4">
        <w:t xml:space="preserve">e with much detailing. </w:t>
      </w:r>
      <w:r w:rsidR="00301410">
        <w:t>I</w:t>
      </w:r>
      <w:r w:rsidR="001D1491">
        <w:t xml:space="preserve">n the entire </w:t>
      </w:r>
      <w:r w:rsidR="00301410">
        <w:t>P</w:t>
      </w:r>
      <w:r w:rsidR="001D1491">
        <w:t>ondiche</w:t>
      </w:r>
      <w:r w:rsidR="00301410">
        <w:t>r</w:t>
      </w:r>
      <w:r w:rsidR="001D1491">
        <w:t>ry, only mass is held in this church.</w:t>
      </w:r>
    </w:p>
    <w:p w14:paraId="67BB0AF6" w14:textId="78946334" w:rsidR="00CB0D2E" w:rsidRDefault="00CB0D2E">
      <w:pPr>
        <w:rPr>
          <w:i/>
          <w:iCs/>
        </w:rPr>
      </w:pPr>
      <w:r>
        <w:rPr>
          <w:i/>
          <w:iCs/>
        </w:rPr>
        <w:t>Rock Beach</w:t>
      </w:r>
    </w:p>
    <w:p w14:paraId="2A6F3C85" w14:textId="566D3D11" w:rsidR="00E913AE" w:rsidRPr="00E913AE" w:rsidRDefault="00E913AE" w:rsidP="00AD3089">
      <w:pPr>
        <w:jc w:val="both"/>
      </w:pPr>
      <w:r>
        <w:t>This beach is called by several names, the Gandhi</w:t>
      </w:r>
      <w:r w:rsidR="00801F87">
        <w:t xml:space="preserve"> beach or Promenade beach. Quite a huge beach</w:t>
      </w:r>
      <w:r w:rsidR="00103E46">
        <w:t xml:space="preserve"> is</w:t>
      </w:r>
      <w:r w:rsidR="00801F87">
        <w:t xml:space="preserve"> stretching for one and </w:t>
      </w:r>
      <w:r w:rsidR="00103E46">
        <w:t xml:space="preserve">a </w:t>
      </w:r>
      <w:r w:rsidR="00801F87">
        <w:t xml:space="preserve">half </w:t>
      </w:r>
      <w:proofErr w:type="spellStart"/>
      <w:r w:rsidR="00AD3089">
        <w:t>kilometers</w:t>
      </w:r>
      <w:proofErr w:type="spellEnd"/>
      <w:r w:rsidR="00AD3089">
        <w:t xml:space="preserve"> of sand and sun. </w:t>
      </w:r>
      <w:r w:rsidR="00103E46">
        <w:t>Y</w:t>
      </w:r>
      <w:r w:rsidR="00AD3089">
        <w:t>ou can sit back and relax or have in the waters.</w:t>
      </w:r>
      <w:r w:rsidR="00130D99">
        <w:t xml:space="preserve"> The beach is quite a viewpoint wherein you can check out </w:t>
      </w:r>
      <w:r w:rsidR="00103E46">
        <w:t>the amazing landscapes and surrounding landmarks.</w:t>
      </w:r>
    </w:p>
    <w:p w14:paraId="6FAEB880" w14:textId="38B0605D" w:rsidR="00CB0D2E" w:rsidRDefault="00CB0D2E">
      <w:pPr>
        <w:rPr>
          <w:i/>
          <w:iCs/>
        </w:rPr>
      </w:pPr>
      <w:r>
        <w:rPr>
          <w:i/>
          <w:iCs/>
        </w:rPr>
        <w:t>French war memorial</w:t>
      </w:r>
    </w:p>
    <w:p w14:paraId="4C35CB5C" w14:textId="04FD94EB" w:rsidR="0050008C" w:rsidRPr="0050008C" w:rsidRDefault="00E01CD1" w:rsidP="002731B5">
      <w:pPr>
        <w:jc w:val="both"/>
      </w:pPr>
      <w:r>
        <w:t xml:space="preserve"> </w:t>
      </w:r>
      <w:r w:rsidR="00BB0430">
        <w:t xml:space="preserve">It’s a </w:t>
      </w:r>
      <w:r>
        <w:t>great place to be for all those history buffs who want to check out this</w:t>
      </w:r>
      <w:r w:rsidR="00BB0430">
        <w:t xml:space="preserve"> French war memorial built </w:t>
      </w:r>
      <w:r w:rsidR="002731B5">
        <w:t>to comm</w:t>
      </w:r>
      <w:r w:rsidR="00E55C60">
        <w:t>emo</w:t>
      </w:r>
      <w:r w:rsidR="002731B5">
        <w:t>rate the world war</w:t>
      </w:r>
      <w:r w:rsidR="00E55C60">
        <w:t xml:space="preserve"> I martyrs. The French took a lot of interest and </w:t>
      </w:r>
      <w:r w:rsidR="00985BB5">
        <w:t>ensured memorial services c</w:t>
      </w:r>
      <w:r w:rsidR="00234563">
        <w:t>o</w:t>
      </w:r>
      <w:r w:rsidR="00985BB5">
        <w:t>nducted</w:t>
      </w:r>
      <w:r w:rsidR="001A38AB">
        <w:t xml:space="preserve"> on Bastille day celebrations on July 14 and cel</w:t>
      </w:r>
      <w:r w:rsidR="00234563">
        <w:t>ebrated to this day right on the beach.</w:t>
      </w:r>
    </w:p>
    <w:p w14:paraId="616DA13B" w14:textId="4DB8A0DC" w:rsidR="00CB0D2E" w:rsidRDefault="00CB0D2E">
      <w:pPr>
        <w:rPr>
          <w:i/>
          <w:iCs/>
        </w:rPr>
      </w:pPr>
      <w:proofErr w:type="spellStart"/>
      <w:r>
        <w:rPr>
          <w:i/>
          <w:iCs/>
        </w:rPr>
        <w:t>Ousteri</w:t>
      </w:r>
      <w:proofErr w:type="spellEnd"/>
      <w:r>
        <w:rPr>
          <w:i/>
          <w:iCs/>
        </w:rPr>
        <w:t xml:space="preserve"> Lake</w:t>
      </w:r>
    </w:p>
    <w:p w14:paraId="230DEAC5" w14:textId="52FC3BAE" w:rsidR="00F7091C" w:rsidRPr="00F7091C" w:rsidRDefault="008B5A00" w:rsidP="00F57070">
      <w:pPr>
        <w:jc w:val="both"/>
      </w:pPr>
      <w:proofErr w:type="spellStart"/>
      <w:r>
        <w:t>Ousteri</w:t>
      </w:r>
      <w:proofErr w:type="spellEnd"/>
      <w:r>
        <w:t xml:space="preserve"> is nearly 100 years old, spread across 390 hectares. It is one of the largest catchment areas for freshwater for the people of Pondicherry. </w:t>
      </w:r>
      <w:r w:rsidR="00D96EF9">
        <w:t>The lake is man-made</w:t>
      </w:r>
      <w:r>
        <w:t xml:space="preserve"> and is considered one of the vital wetlands of Asia</w:t>
      </w:r>
      <w:r w:rsidR="00D6133D">
        <w:t xml:space="preserve">. You will </w:t>
      </w:r>
      <w:r>
        <w:t>see that various mig</w:t>
      </w:r>
      <w:r w:rsidR="000A2F98">
        <w:t>r</w:t>
      </w:r>
      <w:r>
        <w:t>atory birds visit the lake every year,</w:t>
      </w:r>
      <w:r w:rsidR="00F57070">
        <w:t xml:space="preserve"> such as the open bill s</w:t>
      </w:r>
      <w:r>
        <w:t>tor</w:t>
      </w:r>
      <w:r w:rsidR="00F57070">
        <w:t>k, painted stork</w:t>
      </w:r>
      <w:r>
        <w:t xml:space="preserve"> and the golden oriole are some of the frequent visitors to </w:t>
      </w:r>
      <w:proofErr w:type="spellStart"/>
      <w:r>
        <w:t>Ousteri</w:t>
      </w:r>
      <w:proofErr w:type="spellEnd"/>
      <w:r>
        <w:t xml:space="preserve"> lake.</w:t>
      </w:r>
    </w:p>
    <w:p w14:paraId="3EFFF0F0" w14:textId="0A2F7BAE" w:rsidR="00CB0D2E" w:rsidRDefault="00CB0D2E">
      <w:pPr>
        <w:rPr>
          <w:i/>
          <w:iCs/>
        </w:rPr>
      </w:pPr>
      <w:r>
        <w:rPr>
          <w:i/>
          <w:iCs/>
        </w:rPr>
        <w:t>Botanical gardens</w:t>
      </w:r>
    </w:p>
    <w:p w14:paraId="47FDE31F" w14:textId="18BA8095" w:rsidR="00336E0D" w:rsidRPr="00336E0D" w:rsidRDefault="006E1FA4" w:rsidP="00A52C34">
      <w:pPr>
        <w:jc w:val="both"/>
      </w:pPr>
      <w:r>
        <w:t>French colonists have made</w:t>
      </w:r>
      <w:r w:rsidR="00CF340A">
        <w:t xml:space="preserve"> </w:t>
      </w:r>
      <w:r w:rsidR="00850C96">
        <w:t xml:space="preserve">a </w:t>
      </w:r>
      <w:r w:rsidR="00CF340A">
        <w:t xml:space="preserve">difference </w:t>
      </w:r>
      <w:r w:rsidR="00850C96">
        <w:t>to</w:t>
      </w:r>
      <w:r w:rsidR="00CF340A">
        <w:t xml:space="preserve"> the landscape of Pondiche</w:t>
      </w:r>
      <w:r w:rsidR="00843345">
        <w:t>r</w:t>
      </w:r>
      <w:r w:rsidR="00CF340A">
        <w:t xml:space="preserve">ry by </w:t>
      </w:r>
      <w:r w:rsidR="006D2DCA">
        <w:t>setting up so many arch</w:t>
      </w:r>
      <w:r w:rsidR="00850C96">
        <w:t>itect</w:t>
      </w:r>
      <w:r w:rsidR="006D2DCA">
        <w:t>ural beauties</w:t>
      </w:r>
      <w:r w:rsidR="00524DA6">
        <w:t>. One of the interesting one</w:t>
      </w:r>
      <w:r w:rsidR="00850C96">
        <w:t>s</w:t>
      </w:r>
      <w:r w:rsidR="00524DA6">
        <w:t xml:space="preserve"> happens to be</w:t>
      </w:r>
      <w:r w:rsidR="009443AA">
        <w:t xml:space="preserve"> the Botanical gardens built in the 19</w:t>
      </w:r>
      <w:r w:rsidR="009443AA" w:rsidRPr="009443AA">
        <w:rPr>
          <w:vertAlign w:val="superscript"/>
        </w:rPr>
        <w:t>th</w:t>
      </w:r>
      <w:r w:rsidR="00275727">
        <w:t xml:space="preserve"> </w:t>
      </w:r>
      <w:r w:rsidR="009443AA">
        <w:t>century</w:t>
      </w:r>
      <w:r w:rsidR="00A52C34">
        <w:t>. The en</w:t>
      </w:r>
      <w:r w:rsidR="00850C96">
        <w:t>t</w:t>
      </w:r>
      <w:r w:rsidR="00A52C34">
        <w:t>ire g</w:t>
      </w:r>
      <w:r w:rsidR="00CC11EF">
        <w:t>arden covers 22 hectares, fi</w:t>
      </w:r>
      <w:r w:rsidR="00C132D4">
        <w:t>lled</w:t>
      </w:r>
      <w:r w:rsidR="00CC11EF">
        <w:t xml:space="preserve"> with </w:t>
      </w:r>
      <w:r w:rsidR="00C132D4">
        <w:t>1500</w:t>
      </w:r>
      <w:r w:rsidR="00CC11EF">
        <w:t xml:space="preserve"> species of flora</w:t>
      </w:r>
      <w:r w:rsidR="00850C96">
        <w:t>. The</w:t>
      </w:r>
      <w:r w:rsidR="00843345">
        <w:t xml:space="preserve"> garden boasts </w:t>
      </w:r>
      <w:r w:rsidR="00843345">
        <w:lastRenderedPageBreak/>
        <w:t>of several varieti</w:t>
      </w:r>
      <w:r w:rsidR="00CF269A">
        <w:t>e</w:t>
      </w:r>
      <w:r w:rsidR="00843345">
        <w:t>s of jasmine, orchids and roses</w:t>
      </w:r>
      <w:r w:rsidR="00CF269A">
        <w:t>,</w:t>
      </w:r>
      <w:r w:rsidR="00843345">
        <w:t xml:space="preserve"> which are well maintained</w:t>
      </w:r>
      <w:r w:rsidR="00113935">
        <w:t xml:space="preserve">. The garden </w:t>
      </w:r>
      <w:r w:rsidR="00CF269A">
        <w:t xml:space="preserve">also has a train ride which allows children </w:t>
      </w:r>
      <w:r w:rsidR="005F7365">
        <w:t xml:space="preserve">to </w:t>
      </w:r>
      <w:r w:rsidR="00850FF0">
        <w:t xml:space="preserve">take </w:t>
      </w:r>
      <w:r w:rsidR="005F7365">
        <w:t xml:space="preserve">an </w:t>
      </w:r>
      <w:r w:rsidR="00850FF0">
        <w:t>en</w:t>
      </w:r>
      <w:r w:rsidR="005F7365">
        <w:t>t</w:t>
      </w:r>
      <w:r w:rsidR="00850FF0">
        <w:t>ire tour of the garden.</w:t>
      </w:r>
    </w:p>
    <w:p w14:paraId="5AA8893E" w14:textId="0AA73CE8" w:rsidR="00CB0D2E" w:rsidRDefault="00CB0D2E">
      <w:pPr>
        <w:rPr>
          <w:i/>
          <w:iCs/>
        </w:rPr>
      </w:pPr>
      <w:r>
        <w:rPr>
          <w:i/>
          <w:iCs/>
        </w:rPr>
        <w:t>Shri Aurobindo Ghosh Ashram</w:t>
      </w:r>
    </w:p>
    <w:p w14:paraId="667B8AA1" w14:textId="2C1C2D8B" w:rsidR="00850FF0" w:rsidRPr="00850FF0" w:rsidRDefault="00850FF0" w:rsidP="000400ED">
      <w:pPr>
        <w:jc w:val="both"/>
      </w:pPr>
      <w:r>
        <w:t>The ashram is dedicated to Sri Aurobindo, a</w:t>
      </w:r>
      <w:r w:rsidR="006037C6">
        <w:t xml:space="preserve"> freedom fighter</w:t>
      </w:r>
      <w:r w:rsidR="005F7365">
        <w:t>, in 1926</w:t>
      </w:r>
      <w:r w:rsidR="006037C6">
        <w:t>. It is a place of sp</w:t>
      </w:r>
      <w:r w:rsidR="005F7365">
        <w:t>i</w:t>
      </w:r>
      <w:r w:rsidR="006037C6">
        <w:t xml:space="preserve">rituality and </w:t>
      </w:r>
      <w:r w:rsidR="000400ED">
        <w:t>tranquil</w:t>
      </w:r>
      <w:r w:rsidR="005F7365">
        <w:t>i</w:t>
      </w:r>
      <w:r w:rsidR="000400ED">
        <w:t>ty. The serene atmosphere also is one of the driving fo</w:t>
      </w:r>
      <w:r w:rsidR="005F7365">
        <w:t>r</w:t>
      </w:r>
      <w:r w:rsidR="000400ED">
        <w:t>ces for tourists to pay a visit</w:t>
      </w:r>
      <w:r w:rsidR="005F7365">
        <w:t>. You can check out the timings specified for taking a tour around the ashram.</w:t>
      </w:r>
    </w:p>
    <w:p w14:paraId="4CD8360B" w14:textId="2504A8C1" w:rsidR="00CB0D2E" w:rsidRDefault="00CB0D2E">
      <w:pPr>
        <w:rPr>
          <w:i/>
          <w:iCs/>
        </w:rPr>
      </w:pPr>
      <w:proofErr w:type="spellStart"/>
      <w:r>
        <w:rPr>
          <w:i/>
          <w:iCs/>
        </w:rPr>
        <w:t>Chunnambar</w:t>
      </w:r>
      <w:proofErr w:type="spellEnd"/>
      <w:r>
        <w:rPr>
          <w:i/>
          <w:iCs/>
        </w:rPr>
        <w:t xml:space="preserve"> Boathouse</w:t>
      </w:r>
    </w:p>
    <w:p w14:paraId="7731EF0B" w14:textId="33E6CE4D" w:rsidR="005F7365" w:rsidRPr="005F7365" w:rsidRDefault="00560999" w:rsidP="00CE6AC2">
      <w:pPr>
        <w:jc w:val="both"/>
      </w:pPr>
      <w:r>
        <w:t>It’s a great place to take a boat ride</w:t>
      </w:r>
      <w:r w:rsidR="005F1A93">
        <w:t xml:space="preserve"> with your family and friends. The boathouse is constructed right where the </w:t>
      </w:r>
      <w:proofErr w:type="spellStart"/>
      <w:r w:rsidR="006D2CA6">
        <w:t>Chunnambar</w:t>
      </w:r>
      <w:proofErr w:type="spellEnd"/>
      <w:r w:rsidR="006D2CA6">
        <w:t xml:space="preserve"> River meets the </w:t>
      </w:r>
      <w:r w:rsidR="00B91D49">
        <w:t>B</w:t>
      </w:r>
      <w:r w:rsidR="006D2CA6">
        <w:t>ay of Bengal. You could relax and watch the sunset or sun</w:t>
      </w:r>
      <w:r w:rsidR="00CE6AC2">
        <w:t>rise or get tanned in the afternoon sun</w:t>
      </w:r>
      <w:r w:rsidR="00E013FC">
        <w:t>. You could even watch the beauty of the surrounding areas while perched at the boathouse.</w:t>
      </w:r>
    </w:p>
    <w:p w14:paraId="3ECAB90C" w14:textId="1A1BF406" w:rsidR="00CB0D2E" w:rsidRDefault="00CB0D2E">
      <w:pPr>
        <w:rPr>
          <w:i/>
          <w:iCs/>
        </w:rPr>
      </w:pPr>
      <w:r>
        <w:rPr>
          <w:i/>
          <w:iCs/>
        </w:rPr>
        <w:t xml:space="preserve">Sri </w:t>
      </w:r>
      <w:proofErr w:type="spellStart"/>
      <w:r>
        <w:rPr>
          <w:i/>
          <w:iCs/>
        </w:rPr>
        <w:t>Vardarja</w:t>
      </w:r>
      <w:proofErr w:type="spellEnd"/>
      <w:r>
        <w:rPr>
          <w:i/>
          <w:iCs/>
        </w:rPr>
        <w:t xml:space="preserve"> Perumal Temple</w:t>
      </w:r>
    </w:p>
    <w:p w14:paraId="6AD3C90D" w14:textId="2C4FBDCB" w:rsidR="00B91D49" w:rsidRPr="00B91D49" w:rsidRDefault="00B91D49" w:rsidP="00A0743A">
      <w:pPr>
        <w:jc w:val="both"/>
      </w:pPr>
      <w:r>
        <w:t>It is the oldest temple found i</w:t>
      </w:r>
      <w:r w:rsidR="00AC09E8">
        <w:t>n Pondicherry</w:t>
      </w:r>
      <w:r w:rsidR="006F4487">
        <w:t>. T</w:t>
      </w:r>
      <w:r w:rsidR="00AC09E8">
        <w:t xml:space="preserve">he </w:t>
      </w:r>
      <w:r w:rsidR="006F4487">
        <w:t>temple is set in Dravidian style with an eye-catching gopuram on the top and numerous goddesses and gods adorning the walls sculpted intricately to depict the scriptures. The deity is supposed to be the incarnation of the Lord Vishnu.</w:t>
      </w:r>
    </w:p>
    <w:p w14:paraId="3D6D4F1D" w14:textId="60CE1BD3" w:rsidR="00CB0D2E" w:rsidRDefault="00CB0D2E">
      <w:pPr>
        <w:rPr>
          <w:i/>
          <w:iCs/>
        </w:rPr>
      </w:pPr>
      <w:r>
        <w:rPr>
          <w:i/>
          <w:iCs/>
        </w:rPr>
        <w:t>Bharti Government Park</w:t>
      </w:r>
    </w:p>
    <w:p w14:paraId="0EABAB4B" w14:textId="408FA611" w:rsidR="006F4487" w:rsidRPr="006F4487" w:rsidRDefault="00390CD1" w:rsidP="00B152A4">
      <w:pPr>
        <w:jc w:val="both"/>
      </w:pPr>
      <w:r>
        <w:t>Usually</w:t>
      </w:r>
      <w:r w:rsidR="00EE048B">
        <w:t>,</w:t>
      </w:r>
      <w:r>
        <w:t xml:space="preserve"> people avoid places that government </w:t>
      </w:r>
      <w:r w:rsidR="00E2187F">
        <w:t>has because of poor mainte</w:t>
      </w:r>
      <w:r w:rsidR="00EE048B">
        <w:t>na</w:t>
      </w:r>
      <w:r w:rsidR="00E2187F">
        <w:t>nce</w:t>
      </w:r>
      <w:r w:rsidR="00EE048B">
        <w:t>, but this park is beautifully maintained. You will be surprised at the sheer amount of seasonal flowers blooming, the gushing fountains,</w:t>
      </w:r>
      <w:r w:rsidR="003F5536">
        <w:t xml:space="preserve"> and well-manicured lawns</w:t>
      </w:r>
      <w:r w:rsidR="009413C5">
        <w:t>. An Ayi mandapam happens to chief park monument</w:t>
      </w:r>
      <w:r w:rsidR="00B152A4">
        <w:t xml:space="preserve"> made in the Greco-</w:t>
      </w:r>
      <w:r w:rsidR="00EE048B">
        <w:t>R</w:t>
      </w:r>
      <w:r w:rsidR="00B152A4">
        <w:t>oman style</w:t>
      </w:r>
      <w:r w:rsidR="00EE048B">
        <w:t>. The place happened to hold the main source of water for the people of Pondicherry.</w:t>
      </w:r>
    </w:p>
    <w:p w14:paraId="5E0E6576" w14:textId="0184456A" w:rsidR="00CB0D2E" w:rsidRDefault="00CB0D2E">
      <w:pPr>
        <w:rPr>
          <w:i/>
          <w:iCs/>
        </w:rPr>
      </w:pPr>
      <w:r>
        <w:rPr>
          <w:i/>
          <w:iCs/>
        </w:rPr>
        <w:t>Jawahar Toy museum</w:t>
      </w:r>
    </w:p>
    <w:p w14:paraId="4F4F2413" w14:textId="0A33F944" w:rsidR="00EE048B" w:rsidRPr="00633A35" w:rsidRDefault="00633A35" w:rsidP="00421C75">
      <w:pPr>
        <w:jc w:val="both"/>
      </w:pPr>
      <w:r>
        <w:t>It’s a</w:t>
      </w:r>
      <w:r w:rsidR="00421C75">
        <w:t>n</w:t>
      </w:r>
      <w:r>
        <w:t xml:space="preserve"> amazing place for kids to pay a visit and elders can </w:t>
      </w:r>
      <w:r w:rsidR="00421C75">
        <w:t>look at the 120 dolls</w:t>
      </w:r>
      <w:r w:rsidR="000B5DBC">
        <w:t xml:space="preserve"> showcased here. These dolls are bedecked with Indian finery</w:t>
      </w:r>
      <w:r w:rsidR="00421C75">
        <w:t xml:space="preserve"> depicting the various cultures of different states in India. It is such a  good way to learn.</w:t>
      </w:r>
    </w:p>
    <w:p w14:paraId="4A67A69C" w14:textId="3CC7D895" w:rsidR="00CB0D2E" w:rsidRDefault="00CB0D2E">
      <w:pPr>
        <w:rPr>
          <w:i/>
          <w:iCs/>
        </w:rPr>
      </w:pPr>
      <w:proofErr w:type="spellStart"/>
      <w:r>
        <w:rPr>
          <w:i/>
          <w:iCs/>
        </w:rPr>
        <w:t>Arikmedu</w:t>
      </w:r>
      <w:proofErr w:type="spellEnd"/>
    </w:p>
    <w:p w14:paraId="03894CBD" w14:textId="5C730DF2" w:rsidR="00421C75" w:rsidRPr="00421C75" w:rsidRDefault="00732371" w:rsidP="00B26D0D">
      <w:pPr>
        <w:jc w:val="both"/>
      </w:pPr>
      <w:r>
        <w:t>An amazing arche</w:t>
      </w:r>
      <w:r w:rsidR="00E75541">
        <w:t>o</w:t>
      </w:r>
      <w:r>
        <w:t>logical site that you shouldn’t miss out on visiting. Built</w:t>
      </w:r>
      <w:r w:rsidR="00E75541">
        <w:t>-</w:t>
      </w:r>
      <w:r>
        <w:t>in</w:t>
      </w:r>
      <w:r w:rsidR="00E75541">
        <w:t>, the 19th century by the French,</w:t>
      </w:r>
      <w:r w:rsidR="007D242A">
        <w:t xml:space="preserve"> </w:t>
      </w:r>
      <w:r w:rsidR="00E75541">
        <w:t xml:space="preserve">it </w:t>
      </w:r>
      <w:r w:rsidR="007D242A">
        <w:t>happened to be the trading spot for the people of Pondicherry. Several studies show</w:t>
      </w:r>
      <w:r w:rsidR="00B26D0D">
        <w:t xml:space="preserve"> th</w:t>
      </w:r>
      <w:r w:rsidR="00E75541">
        <w:t>r</w:t>
      </w:r>
      <w:r w:rsidR="00B26D0D">
        <w:t>ough excava</w:t>
      </w:r>
      <w:r w:rsidR="00E75541">
        <w:t>tions</w:t>
      </w:r>
      <w:r w:rsidR="00B26D0D">
        <w:t xml:space="preserve"> that trade conn</w:t>
      </w:r>
      <w:r w:rsidR="00E75541">
        <w:t>ections</w:t>
      </w:r>
      <w:r w:rsidR="00B26D0D">
        <w:t xml:space="preserve"> with the Roman empire existed right through the reign of Augustus</w:t>
      </w:r>
      <w:r w:rsidR="00E75541">
        <w:t xml:space="preserve"> Ceasar.</w:t>
      </w:r>
    </w:p>
    <w:p w14:paraId="59CC963B" w14:textId="3DFCE9B9" w:rsidR="00CB0D2E" w:rsidRDefault="00CB0D2E">
      <w:pPr>
        <w:rPr>
          <w:i/>
          <w:iCs/>
        </w:rPr>
      </w:pPr>
      <w:r>
        <w:rPr>
          <w:i/>
          <w:iCs/>
        </w:rPr>
        <w:t>Old lighthouse</w:t>
      </w:r>
    </w:p>
    <w:p w14:paraId="58DCF4E7" w14:textId="0B8AA8FE" w:rsidR="008D1C30" w:rsidRPr="008D1C30" w:rsidRDefault="008D1C30">
      <w:r>
        <w:t>Though the lighthouse is no longer use</w:t>
      </w:r>
      <w:r w:rsidR="00634147">
        <w:t>d from 1979, it is still a poignant lighthouse that</w:t>
      </w:r>
      <w:r w:rsidR="00374B47">
        <w:t xml:space="preserve"> guided far too many ships</w:t>
      </w:r>
      <w:r w:rsidR="00634147">
        <w:t xml:space="preserve">. This place still attracts tourists. They come to see the architecture and have </w:t>
      </w:r>
      <w:r w:rsidR="00FD0204">
        <w:t xml:space="preserve">a </w:t>
      </w:r>
      <w:r w:rsidR="00634147">
        <w:t>look into the sea below.</w:t>
      </w:r>
    </w:p>
    <w:p w14:paraId="2A9F36EC" w14:textId="02AF69F8" w:rsidR="00CB0D2E" w:rsidRDefault="00CB0D2E">
      <w:pPr>
        <w:rPr>
          <w:i/>
          <w:iCs/>
        </w:rPr>
      </w:pPr>
      <w:r>
        <w:rPr>
          <w:i/>
          <w:iCs/>
        </w:rPr>
        <w:t>Statue of Duplex</w:t>
      </w:r>
    </w:p>
    <w:p w14:paraId="1E80F3E3" w14:textId="3E618AD6" w:rsidR="00CB0D2E" w:rsidRDefault="00CB0D2E" w:rsidP="00CB0D2E">
      <w:pPr>
        <w:jc w:val="both"/>
      </w:pPr>
      <w:r>
        <w:t xml:space="preserve">Those who want to check out the nightlife of Pondicherry are in for a treat. This place boasts of some of the best pubs and nightclubs with live music and DJs entertaining an enthusiastic crowd the whole time. You could check out Toxic, pub Zipper, Ozone Bar, Tantra, Bay of Buddha, Dragon Lounge, L’Aqua. For those who want to check out the best places to eat well, quite a few fit into a list for </w:t>
      </w:r>
      <w:r>
        <w:lastRenderedPageBreak/>
        <w:t>foodies who want to try out the best, such as the Le rendezvous, Chez Francis, Gelateria Montecatini Terme etc.</w:t>
      </w:r>
    </w:p>
    <w:p w14:paraId="3F180317" w14:textId="058AC58F" w:rsidR="003D2E29" w:rsidRPr="00CB0D2E" w:rsidRDefault="003D2E29" w:rsidP="00CB0D2E">
      <w:pPr>
        <w:jc w:val="both"/>
      </w:pPr>
      <w:r>
        <w:t xml:space="preserve">It’s </w:t>
      </w:r>
      <w:r w:rsidR="007616D0">
        <w:t>the</w:t>
      </w:r>
      <w:r>
        <w:t xml:space="preserve"> best </w:t>
      </w:r>
      <w:r w:rsidR="007616D0">
        <w:t xml:space="preserve">place to let your hair down enjoy the untouched beaches with pristine white sand. </w:t>
      </w:r>
      <w:r w:rsidR="000C3368">
        <w:t xml:space="preserve"> The </w:t>
      </w:r>
      <w:r w:rsidR="00282DB1">
        <w:t>welcoming crystal clear beaches make it paradise for visitors to spend an amazing vacation</w:t>
      </w:r>
      <w:r w:rsidR="009A68EA">
        <w:t>. Pondicherry is a trip that you will remember for life.</w:t>
      </w:r>
    </w:p>
    <w:sectPr w:rsidR="003D2E29" w:rsidRPr="00CB0D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pitch w:val="variable"/>
    <w:sig w:usb0="0000A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jY2NTMzMjEyNDNS0lEKTi0uzszPAykwqgUAXjq9mSwAAAA="/>
  </w:docVars>
  <w:rsids>
    <w:rsidRoot w:val="00CB0D2E"/>
    <w:rsid w:val="000400ED"/>
    <w:rsid w:val="000559C7"/>
    <w:rsid w:val="00081281"/>
    <w:rsid w:val="000818B4"/>
    <w:rsid w:val="000A1467"/>
    <w:rsid w:val="000A1E8B"/>
    <w:rsid w:val="000A2F98"/>
    <w:rsid w:val="000B5DBC"/>
    <w:rsid w:val="000C3368"/>
    <w:rsid w:val="000E342F"/>
    <w:rsid w:val="00103E46"/>
    <w:rsid w:val="00113935"/>
    <w:rsid w:val="00130D99"/>
    <w:rsid w:val="001570D5"/>
    <w:rsid w:val="00177F76"/>
    <w:rsid w:val="00193EC9"/>
    <w:rsid w:val="001A38AB"/>
    <w:rsid w:val="001D1491"/>
    <w:rsid w:val="001D3175"/>
    <w:rsid w:val="00234563"/>
    <w:rsid w:val="00266B92"/>
    <w:rsid w:val="002731B5"/>
    <w:rsid w:val="00275727"/>
    <w:rsid w:val="00282DB1"/>
    <w:rsid w:val="00301410"/>
    <w:rsid w:val="003129FA"/>
    <w:rsid w:val="00336E0D"/>
    <w:rsid w:val="00374B47"/>
    <w:rsid w:val="00390CD1"/>
    <w:rsid w:val="003D2E29"/>
    <w:rsid w:val="003F5536"/>
    <w:rsid w:val="00421C75"/>
    <w:rsid w:val="00427F4E"/>
    <w:rsid w:val="004C055F"/>
    <w:rsid w:val="004E5513"/>
    <w:rsid w:val="0050008C"/>
    <w:rsid w:val="00524DA6"/>
    <w:rsid w:val="00560999"/>
    <w:rsid w:val="005F1A93"/>
    <w:rsid w:val="005F7365"/>
    <w:rsid w:val="006037C6"/>
    <w:rsid w:val="00630692"/>
    <w:rsid w:val="00633A35"/>
    <w:rsid w:val="00634147"/>
    <w:rsid w:val="006B58F0"/>
    <w:rsid w:val="006D2CA6"/>
    <w:rsid w:val="006D2DCA"/>
    <w:rsid w:val="006E1FA4"/>
    <w:rsid w:val="006E6F2A"/>
    <w:rsid w:val="006F4487"/>
    <w:rsid w:val="00700B4E"/>
    <w:rsid w:val="00732371"/>
    <w:rsid w:val="007616D0"/>
    <w:rsid w:val="007D242A"/>
    <w:rsid w:val="00801F87"/>
    <w:rsid w:val="00843345"/>
    <w:rsid w:val="00850C96"/>
    <w:rsid w:val="00850FF0"/>
    <w:rsid w:val="00891358"/>
    <w:rsid w:val="008B5A00"/>
    <w:rsid w:val="008D1C30"/>
    <w:rsid w:val="008E378C"/>
    <w:rsid w:val="00900DB2"/>
    <w:rsid w:val="009413C5"/>
    <w:rsid w:val="009443AA"/>
    <w:rsid w:val="0095558B"/>
    <w:rsid w:val="00976088"/>
    <w:rsid w:val="00985BB5"/>
    <w:rsid w:val="009A68EA"/>
    <w:rsid w:val="00A0743A"/>
    <w:rsid w:val="00A52C34"/>
    <w:rsid w:val="00A86C5A"/>
    <w:rsid w:val="00AC09E8"/>
    <w:rsid w:val="00AD3089"/>
    <w:rsid w:val="00B0033C"/>
    <w:rsid w:val="00B11284"/>
    <w:rsid w:val="00B152A4"/>
    <w:rsid w:val="00B26D0D"/>
    <w:rsid w:val="00B27511"/>
    <w:rsid w:val="00B91D49"/>
    <w:rsid w:val="00BB0430"/>
    <w:rsid w:val="00C01115"/>
    <w:rsid w:val="00C132D4"/>
    <w:rsid w:val="00C446E2"/>
    <w:rsid w:val="00CB0D2E"/>
    <w:rsid w:val="00CC11EF"/>
    <w:rsid w:val="00CE6AC2"/>
    <w:rsid w:val="00CF269A"/>
    <w:rsid w:val="00CF340A"/>
    <w:rsid w:val="00D6133D"/>
    <w:rsid w:val="00D80D4C"/>
    <w:rsid w:val="00D96EF9"/>
    <w:rsid w:val="00DC58DE"/>
    <w:rsid w:val="00DF1E97"/>
    <w:rsid w:val="00DF51D9"/>
    <w:rsid w:val="00E013FC"/>
    <w:rsid w:val="00E01CD1"/>
    <w:rsid w:val="00E2187F"/>
    <w:rsid w:val="00E424C0"/>
    <w:rsid w:val="00E55C60"/>
    <w:rsid w:val="00E75541"/>
    <w:rsid w:val="00E913AE"/>
    <w:rsid w:val="00EA004F"/>
    <w:rsid w:val="00EE048B"/>
    <w:rsid w:val="00F57070"/>
    <w:rsid w:val="00F7091C"/>
    <w:rsid w:val="00F8135F"/>
    <w:rsid w:val="00FD0204"/>
    <w:rsid w:val="00FD2D37"/>
    <w:rsid w:val="00FF09D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DAD67"/>
  <w15:chartTrackingRefBased/>
  <w15:docId w15:val="{6245B2C4-B8F2-4DF0-957D-431D2F541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30</Words>
  <Characters>5307</Characters>
  <Application>Microsoft Office Word</Application>
  <DocSecurity>0</DocSecurity>
  <Lines>44</Lines>
  <Paragraphs>12</Paragraphs>
  <ScaleCrop>false</ScaleCrop>
  <Company/>
  <LinksUpToDate>false</LinksUpToDate>
  <CharactersWithSpaces>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2</cp:revision>
  <dcterms:created xsi:type="dcterms:W3CDTF">2021-08-21T13:10:00Z</dcterms:created>
  <dcterms:modified xsi:type="dcterms:W3CDTF">2021-08-21T13:10:00Z</dcterms:modified>
</cp:coreProperties>
</file>